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1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5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bookmarkEnd w:id="3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1-04T09:36:27Z</dcterms:created>
  <dcterms:modified xsi:type="dcterms:W3CDTF">2022-11-04T09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